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eb36f1ad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eb36f1ad-c4c9-11ed-aa9a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8:3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ElEQVR42s1WSY4DQQyy5gP8/5f8wAP0JJdcRsKHlLJU9wFhg6ma/Vicr3o3M+BgMcPn4Wc+13/fzWL1oTfcPLR4A4D+hiQu8MaVcwV6gyd+u+rcCT+1bNxAuN6+f5b0vQ709RrXu/nRX9s/UZIa4w5q3+PRtoZI0kTr/kULFys4tbDlRyNqNCSs0Ws8gUUMb2FXt/xUokdXmmgJvMYLv3TSSbO1n03OI0Lwwi/JK2eCrEL0eQU3Tbzk5hP/vUyzjlRM7z9TQxxjjft5278JTtHb62tuCWgyopT8rG3CNLZh7xfLuiHJDHPPz4nKROHwIp+Ro8hcceE/uM4MHHr/5XxT3MOzsRf+e87zB232BM9YfG5HJ/eDZD2ec+mgf8x5NLl07IG+zuVozK3n47vvu798smuHcw/x6g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Barnsdall oklahoma 4 days no seevic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eb36f1ad-c4c9-11ed-aa9a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8:3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eb36f1ad-c4c9-11ed-aa9a-83aad5f5c9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eb36f1ad-c4c9-11ed-aa9a-83aad5f5c9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eb36f1ad</dc:title>
  <dc:creator/>
  <cp:keywords/>
  <dcterms:created xsi:type="dcterms:W3CDTF">2026-05-03T10:48:32Z</dcterms:created>
  <dcterms:modified xsi:type="dcterms:W3CDTF">2026-05-03T10:4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